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p>
    <w:p>
      <w:pPr>
        <w:pStyle w:val="Author"/>
      </w:pPr>
      <w:r>
        <w:t xml:space="preserve">Арвин</w:t>
      </w:r>
      <w:r>
        <w:t xml:space="preserve"> </w:t>
      </w:r>
      <w:r>
        <w:t xml:space="preserve">Мелкумя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42906"/>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42906"/>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2364114"/>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2364114"/>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31606"/>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31606"/>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39061"/>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339061"/>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97782"/>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97782"/>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93200"/>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93200"/>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54810"/>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54810"/>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65712"/>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65712"/>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795158"/>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795158"/>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70214"/>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70214"/>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рвин Мелкумян</dc:creator>
  <dc:language>ru-RU</dc:language>
  <cp:keywords/>
  <dcterms:created xsi:type="dcterms:W3CDTF">2024-09-01T08:23:28Z</dcterms:created>
  <dcterms:modified xsi:type="dcterms:W3CDTF">2024-09-01T08: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Установка ОС</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